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144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099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7344713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ISS KARAKA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82 Weald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Upper Clapton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E5 8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NATALIEHARTWEL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14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87423 inadequate strips &amp; sea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87423 inadequate strips &amp; sea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099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8Z</dcterms:created>
  <dcterms:modified xsi:type="dcterms:W3CDTF">2024-04-25T10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